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4AA598" w14:textId="759E3061" w:rsidR="006D1EE4" w:rsidRPr="00313BB5" w:rsidRDefault="00B113F7">
      <w:pPr>
        <w:rPr>
          <w:b/>
          <w:bCs/>
        </w:rPr>
      </w:pPr>
      <w:r w:rsidRPr="00313BB5">
        <w:rPr>
          <w:b/>
          <w:bCs/>
        </w:rPr>
        <w:t>Benchmarking search for systematic reviews map.</w:t>
      </w:r>
    </w:p>
    <w:p w14:paraId="5D3CC71F" w14:textId="0BCCE903" w:rsidR="00B113F7" w:rsidRDefault="00B113F7">
      <w:r>
        <w:t xml:space="preserve">The following 10 studies were selected to test the comprehensiveness of the search string. These articles were used to validate search terms. </w:t>
      </w:r>
    </w:p>
    <w:p w14:paraId="6FCF14C5" w14:textId="77777777" w:rsidR="00313BB5" w:rsidRPr="00313BB5" w:rsidRDefault="00313BB5" w:rsidP="00313BB5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Cano-Sancho, G. </w:t>
      </w:r>
      <w:r w:rsidRPr="00313BB5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et al.</w:t>
      </w:r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(2019) ‘Human epidemiological evidence about the associations between exposure to organochlorine chemicals and endometriosis: Systematic review and meta-analysis’, </w:t>
      </w:r>
      <w:r w:rsidRPr="00313BB5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Environment International</w:t>
      </w:r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123, pp. 209–223. Available at: </w:t>
      </w:r>
      <w:hyperlink r:id="rId4" w:history="1">
        <w:r w:rsidRPr="00313BB5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GB"/>
          </w:rPr>
          <w:t>https://doi.org/10.1016/j.envint.2018.11.065</w:t>
        </w:r>
      </w:hyperlink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765CC711" w14:textId="77777777" w:rsidR="00313BB5" w:rsidRPr="00313BB5" w:rsidRDefault="00313BB5" w:rsidP="00313BB5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>Khanjani</w:t>
      </w:r>
      <w:proofErr w:type="spellEnd"/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N. </w:t>
      </w:r>
      <w:r w:rsidRPr="00313BB5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et al.</w:t>
      </w:r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(2007) ‘Systematic Review and Meta-analysis of </w:t>
      </w:r>
      <w:proofErr w:type="spellStart"/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>Cyclodiene</w:t>
      </w:r>
      <w:proofErr w:type="spellEnd"/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Insecticides and Breast Cancer’, </w:t>
      </w:r>
      <w:r w:rsidRPr="00313BB5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Journal of Environmental Science and Health, Part C</w:t>
      </w:r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25(1), pp. 23–52. Available at: </w:t>
      </w:r>
      <w:hyperlink r:id="rId5" w:history="1">
        <w:r w:rsidRPr="00313BB5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GB"/>
          </w:rPr>
          <w:t>https://doi.org/10.1080/10590500701201711</w:t>
        </w:r>
      </w:hyperlink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604DE0F8" w14:textId="77777777" w:rsidR="00313BB5" w:rsidRPr="00313BB5" w:rsidRDefault="00313BB5" w:rsidP="00313BB5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>Lamat</w:t>
      </w:r>
      <w:proofErr w:type="spellEnd"/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H. </w:t>
      </w:r>
      <w:r w:rsidRPr="00313BB5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et al.</w:t>
      </w:r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(2022) ‘Metabolic syndrome and pesticides: A systematic review and meta-analysis’, </w:t>
      </w:r>
      <w:r w:rsidRPr="00313BB5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Environmental Pollution</w:t>
      </w:r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305, p. 119288. Available at: </w:t>
      </w:r>
      <w:hyperlink r:id="rId6" w:history="1">
        <w:r w:rsidRPr="00313BB5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GB"/>
          </w:rPr>
          <w:t>https://doi.org/10.1016/j.envpol.2022.119288</w:t>
        </w:r>
      </w:hyperlink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26BC656F" w14:textId="77777777" w:rsidR="00313BB5" w:rsidRPr="00313BB5" w:rsidRDefault="00313BB5" w:rsidP="00313BB5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>Lewis-</w:t>
      </w:r>
      <w:proofErr w:type="spellStart"/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>Mikhael</w:t>
      </w:r>
      <w:proofErr w:type="spellEnd"/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A.-M. </w:t>
      </w:r>
      <w:r w:rsidRPr="00313BB5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et al.</w:t>
      </w:r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(2015) ‘Organochlorine pesticides and prostate cancer, Is there an association? A meta-analysis of epidemiological evidence’, </w:t>
      </w:r>
      <w:r w:rsidRPr="00313BB5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Cancer Causes &amp; Control</w:t>
      </w:r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26(10), pp. 1375–1392. Available at: </w:t>
      </w:r>
      <w:hyperlink r:id="rId7" w:history="1">
        <w:r w:rsidRPr="00313BB5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GB"/>
          </w:rPr>
          <w:t>https://doi.org/10.1007/s10552-015-0643-z</w:t>
        </w:r>
      </w:hyperlink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248C16E9" w14:textId="77777777" w:rsidR="00313BB5" w:rsidRPr="00313BB5" w:rsidRDefault="00313BB5" w:rsidP="00313BB5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Luo, D. </w:t>
      </w:r>
      <w:r w:rsidRPr="00313BB5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et al.</w:t>
      </w:r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(2016) ‘Exposure to organochlorine pesticides and non-Hodgkin lymphoma: a meta-analysis of observational studies’, </w:t>
      </w:r>
      <w:r w:rsidRPr="00313BB5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Scientific Reports</w:t>
      </w:r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6(1), p. 25768. Available at: </w:t>
      </w:r>
      <w:hyperlink r:id="rId8" w:history="1">
        <w:r w:rsidRPr="00313BB5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GB"/>
          </w:rPr>
          <w:t>https://doi.org/10.1038/srep25768</w:t>
        </w:r>
      </w:hyperlink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2D57BC57" w14:textId="77777777" w:rsidR="00313BB5" w:rsidRPr="00313BB5" w:rsidRDefault="00313BB5" w:rsidP="00313BB5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>Odutola</w:t>
      </w:r>
      <w:proofErr w:type="spellEnd"/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M.K. </w:t>
      </w:r>
      <w:r w:rsidRPr="00313BB5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et al.</w:t>
      </w:r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(2021) ‘A systematic review and meta-analysis of occupational exposures and risk of follicular lymphoma’, </w:t>
      </w:r>
      <w:r w:rsidRPr="00313BB5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Environmental Research</w:t>
      </w:r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197, p. 110887. Available at: </w:t>
      </w:r>
      <w:hyperlink r:id="rId9" w:history="1">
        <w:r w:rsidRPr="00313BB5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GB"/>
          </w:rPr>
          <w:t>https://doi.org/10.1016/j.envres.2021.110887</w:t>
        </w:r>
      </w:hyperlink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19E12B53" w14:textId="77777777" w:rsidR="00313BB5" w:rsidRPr="00313BB5" w:rsidRDefault="00313BB5" w:rsidP="00313BB5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Park, J.-H. </w:t>
      </w:r>
      <w:r w:rsidRPr="00313BB5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et al.</w:t>
      </w:r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(2014) ‘Exposure to Dichlorodiphenyltrichloroethane and the Risk of Breast Cancer: A Systematic Review and Meta-analysis’, </w:t>
      </w:r>
      <w:proofErr w:type="spellStart"/>
      <w:r w:rsidRPr="00313BB5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Osong</w:t>
      </w:r>
      <w:proofErr w:type="spellEnd"/>
      <w:r w:rsidRPr="00313BB5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 xml:space="preserve"> Public Health and Research Perspectives</w:t>
      </w:r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5(2), pp. 77–84. Available at: </w:t>
      </w:r>
      <w:hyperlink r:id="rId10" w:history="1">
        <w:r w:rsidRPr="00313BB5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GB"/>
          </w:rPr>
          <w:t>https://doi.org/10.1016/j.phrp.2014.02.001</w:t>
        </w:r>
      </w:hyperlink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6E47E132" w14:textId="77777777" w:rsidR="00313BB5" w:rsidRPr="00313BB5" w:rsidRDefault="00313BB5" w:rsidP="00313BB5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Song, X. and Fu, X. (2022) ‘Association of Pentachlorophenol with </w:t>
      </w:r>
      <w:proofErr w:type="spellStart"/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>Fetal</w:t>
      </w:r>
      <w:proofErr w:type="spellEnd"/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Risk of Prolonged Bradycardia: A Systematic Review and Meta-Analysis’, </w:t>
      </w:r>
      <w:r w:rsidRPr="00313BB5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Journal of Healthcare Engineering</w:t>
      </w:r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Edited by E. </w:t>
      </w:r>
      <w:proofErr w:type="spellStart"/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>Abdulhay</w:t>
      </w:r>
      <w:proofErr w:type="spellEnd"/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2022, pp. 1–9. Available at: </w:t>
      </w:r>
      <w:hyperlink r:id="rId11" w:history="1">
        <w:r w:rsidRPr="00313BB5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GB"/>
          </w:rPr>
          <w:t>https://doi.org/10.1155/2022/7552294</w:t>
        </w:r>
      </w:hyperlink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56973765" w14:textId="77777777" w:rsidR="00313BB5" w:rsidRPr="00313BB5" w:rsidRDefault="00313BB5" w:rsidP="00313BB5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Wen, X. </w:t>
      </w:r>
      <w:r w:rsidRPr="00313BB5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et al.</w:t>
      </w:r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(2019) ‘The risk of endometriosis after exposure to endocrine-disrupting chemicals: a meta-analysis of 30 epidemiology studies’, </w:t>
      </w:r>
      <w:proofErr w:type="spellStart"/>
      <w:r w:rsidRPr="00313BB5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Gynecological</w:t>
      </w:r>
      <w:proofErr w:type="spellEnd"/>
      <w:r w:rsidRPr="00313BB5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 xml:space="preserve"> Endocrinology</w:t>
      </w:r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35(8), pp. 645–650. Available at: </w:t>
      </w:r>
      <w:hyperlink r:id="rId12" w:history="1">
        <w:r w:rsidRPr="00313BB5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GB"/>
          </w:rPr>
          <w:t>https://doi.org/10.1080/09513590.2019.1590546</w:t>
        </w:r>
      </w:hyperlink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0234FDD4" w14:textId="77777777" w:rsidR="00313BB5" w:rsidRPr="00313BB5" w:rsidRDefault="00313BB5" w:rsidP="00313BB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Yang, X. </w:t>
      </w:r>
      <w:r w:rsidRPr="00313BB5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et al.</w:t>
      </w:r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(2020) ‘Metabolomics study and meta-analysis on the association between maternal pesticide exposome and birth outcomes’, </w:t>
      </w:r>
      <w:r w:rsidRPr="00313BB5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Environmental Research</w:t>
      </w:r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182, p. 109087. Available at: </w:t>
      </w:r>
      <w:hyperlink r:id="rId13" w:history="1">
        <w:r w:rsidRPr="00313BB5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GB"/>
          </w:rPr>
          <w:t>https://doi.org/10.1016/j.envres.2019.109087</w:t>
        </w:r>
      </w:hyperlink>
      <w:r w:rsidRPr="00313BB5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1958B18C" w14:textId="77777777" w:rsidR="00B113F7" w:rsidRDefault="00B113F7"/>
    <w:sectPr w:rsidR="00B113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yMDIyNDYzNjc2NrJQ0lEKTi0uzszPAykwrAUAoormriwAAAA="/>
  </w:docVars>
  <w:rsids>
    <w:rsidRoot w:val="00B113F7"/>
    <w:rsid w:val="00273CDE"/>
    <w:rsid w:val="00313BB5"/>
    <w:rsid w:val="006D1EE4"/>
    <w:rsid w:val="00B11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4696A7"/>
  <w15:chartTrackingRefBased/>
  <w15:docId w15:val="{3B5DE5E0-EB5C-4760-BA58-18CAAADE6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313BB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51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33689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647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7328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486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745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3030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880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6719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8875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6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38/srep25768" TargetMode="External"/><Relationship Id="rId13" Type="http://schemas.openxmlformats.org/officeDocument/2006/relationships/hyperlink" Target="https://doi.org/10.1016/j.envres.2019.109087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1007/s10552-015-0643-z" TargetMode="External"/><Relationship Id="rId12" Type="http://schemas.openxmlformats.org/officeDocument/2006/relationships/hyperlink" Target="https://doi.org/10.1080/09513590.2019.1590546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16/j.envpol.2022.119288" TargetMode="External"/><Relationship Id="rId11" Type="http://schemas.openxmlformats.org/officeDocument/2006/relationships/hyperlink" Target="https://doi.org/10.1155/2022/7552294" TargetMode="External"/><Relationship Id="rId5" Type="http://schemas.openxmlformats.org/officeDocument/2006/relationships/hyperlink" Target="https://doi.org/10.1080/10590500701201711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doi.org/10.1016/j.phrp.2014.02.001" TargetMode="External"/><Relationship Id="rId4" Type="http://schemas.openxmlformats.org/officeDocument/2006/relationships/hyperlink" Target="https://doi.org/10.1016/j.envint.2018.11.065" TargetMode="External"/><Relationship Id="rId9" Type="http://schemas.openxmlformats.org/officeDocument/2006/relationships/hyperlink" Target="https://doi.org/10.1016/j.envres.2021.110887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315</Words>
  <Characters>2337</Characters>
  <Application>Microsoft Office Word</Application>
  <DocSecurity>0</DocSecurity>
  <Lines>34</Lines>
  <Paragraphs>12</Paragraphs>
  <ScaleCrop>false</ScaleCrop>
  <Company/>
  <LinksUpToDate>false</LinksUpToDate>
  <CharactersWithSpaces>2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Morrison</dc:creator>
  <cp:keywords/>
  <dc:description/>
  <cp:lastModifiedBy>Kyle Morrison</cp:lastModifiedBy>
  <cp:revision>3</cp:revision>
  <dcterms:created xsi:type="dcterms:W3CDTF">2022-08-24T22:56:00Z</dcterms:created>
  <dcterms:modified xsi:type="dcterms:W3CDTF">2022-09-22T0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5dd89990febfb26a22edf65a030d90da4764a86ac0b15b53fd072489d96993a</vt:lpwstr>
  </property>
</Properties>
</file>